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rPr>
          <w:bCs/>
          <w:b/>
        </w:rPr>
        <w:t xml:space="preserve">Human Resources Department</w:t>
      </w:r>
    </w:p>
    <w:p>
      <w:pPr>
        <w:pStyle w:val="BodyText"/>
      </w:pPr>
      <w:r>
        <w:rPr>
          <w:bCs/>
          <w:b/>
        </w:rPr>
        <w:t xml:space="preserve">[Company Name]</w:t>
      </w:r>
    </w:p>
    <w:p>
      <w:pPr>
        <w:pStyle w:val="BodyText"/>
      </w:pPr>
      <w:r>
        <w:t xml:space="preserve">[Company Address]</w:t>
      </w:r>
    </w:p>
    <w:p>
      <w:pPr>
        <w:pStyle w:val="BodyText"/>
      </w:pPr>
      <w:r>
        <w:t xml:space="preserve">Rio de Janeiro, RJ [Postal Code]</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I am writing with profound enthusiasm to submit my application for the Sales Executive Internship position at [Company Name] in Rio de Janeiro, Brazil. As a dedicated business student with a passion for dynamic market engagement and cultural immersion, I have meticulously crafted this</w:t>
      </w:r>
      <w:r>
        <w:t xml:space="preserve"> </w:t>
      </w:r>
      <w:r>
        <w:rPr>
          <w:iCs/>
          <w:i/>
        </w:rPr>
        <w:t xml:space="preserve">Internship Application Letter</w:t>
      </w:r>
      <w:r>
        <w:t xml:space="preserve"> </w:t>
      </w:r>
      <w:r>
        <w:t xml:space="preserve">to demonstrate how my academic background, language proficiency, and deep appreciation for Rio's vibrant commercial ecosystem align with your team's objectives. Having grown up amidst the energetic spirit of Brazil Rio de Janeiro—where entrepreneurship is woven into the fabric of daily life—I am eager to contribute my energy and fresh perspective to your esteemed sales division.</w:t>
      </w:r>
    </w:p>
    <w:p>
      <w:pPr>
        <w:pStyle w:val="BodyText"/>
      </w:pPr>
      <w:r>
        <w:t xml:space="preserve">My academic journey at [Your University] has equipped me with a robust foundation for success in sales, particularly through courses like Consumer Behavior Analysis, International Marketing Strategies, and Cross-Cultural Communication. In my capstone project focused on emerging markets in Southeast Asia, I developed a comprehensive sales playbook that increased projected client acquisition by 35%—a methodology I am eager to adapt to the unique challenges and opportunities within Brazil Rio de Janeiro. What distinguishes me is not merely my academic rigor but my lived experience navigating Rio's complex commercial landscape: I've spent weekends volunteering with local micro-entrepreneurs in Santa Teresa, learning firsthand how personal relationships drive business success in our community.</w:t>
      </w:r>
    </w:p>
    <w:p>
      <w:pPr>
        <w:pStyle w:val="BodyText"/>
      </w:pPr>
      <w:r>
        <w:t xml:space="preserve">I understand that the Sales Executive role requires more than transactional skills—it demands cultural intelligence and an understanding of Rio's nuanced consumer psychology. Having immersed myself in Carioca culture through language immersion programs at UFRJ (Federal University of Rio de Janeiro) and participating in the "Feira de Artesanato do Flamengo" artisan market, I've developed a genuine appreciation for how local traditions influence purchasing decisions. For instance, during my time assisting a family-owned fashion boutique in Leme, I observed that clients prioritized personalized service over price—leading me to implement a client relationship management system that boosted repeat business by 25%. This experience taught me that success in Brazil Rio de Janeiro hinges on recognizing the human element behind every sale.</w:t>
      </w:r>
    </w:p>
    <w:p>
      <w:pPr>
        <w:pStyle w:val="BodyText"/>
      </w:pPr>
      <w:r>
        <w:t xml:space="preserve">My bilingual proficiency (fluent Portuguese and English) positions me to immediately contribute to your team's international initiatives. In my previous internship at [Previous Company], I supported the expansion into Brazilian markets by translating product catalogs and conducting cultural training for US-based sales teams—ensuring messaging resonated with Rio consumers' values. I'm particularly drawn to [Company Name]'s commitment to sustainable growth in Latin America, as evidenced by your recent partnership with local cooperatives in the Baixada Fluminense region. I would relish the opportunity to support such initiatives through market research and client engagement during my</w:t>
      </w:r>
      <w:r>
        <w:t xml:space="preserve"> </w:t>
      </w:r>
      <w:r>
        <w:rPr>
          <w:iCs/>
          <w:i/>
        </w:rPr>
        <w:t xml:space="preserve">Internship Application Letter</w:t>
      </w:r>
      <w:r>
        <w:t xml:space="preserve"> </w:t>
      </w:r>
      <w:r>
        <w:t xml:space="preserve">for Sales Executive.</w:t>
      </w:r>
    </w:p>
    <w:p>
      <w:pPr>
        <w:pStyle w:val="BodyText"/>
      </w:pPr>
      <w:r>
        <w:t xml:space="preserve">What excites me most about this internship is the chance to learn from Rio de Janeiro's most respected sales professionals while contributing to a company that understands Brazil's unique market dynamics. I've followed [Company Name]'s innovative approach to digital sales in the beverage industry, especially your "Rio Sabor" campaign that celebrated local flavors—a strategy reflecting deep market understanding I aim to emulate. In my personal time, I maintain a blog documenting Rio's commercial evolution ("Carioca Commerce Chronicles"), where I recently analyzed how Carnival influences retail trends. This demonstrates my proactive engagement with Brazil Rio de Janeiro's business environment beyond academic requirements.</w:t>
      </w:r>
    </w:p>
    <w:p>
      <w:pPr>
        <w:pStyle w:val="BodyText"/>
      </w:pPr>
      <w:r>
        <w:t xml:space="preserve">My approach to sales is rooted in empathy and adaptability—qualities honed through navigating Rio's diverse neighborhoods from the favelas of Rocinha to the luxury boutiques of Ipanema. During my community outreach program with "Casa da Juventude," I developed a client feedback system that increased youth participation by 60% by tailoring communication to each neighborhood's cultural context. This experience reinforced my belief that successful</w:t>
      </w:r>
      <w:r>
        <w:t xml:space="preserve"> </w:t>
      </w:r>
      <w:r>
        <w:rPr>
          <w:iCs/>
          <w:i/>
        </w:rPr>
        <w:t xml:space="preserve">Sales Executive</w:t>
      </w:r>
      <w:r>
        <w:t xml:space="preserve"> </w:t>
      </w:r>
      <w:r>
        <w:t xml:space="preserve">candidates must listen before selling—a principle I've applied consistently in every interaction.</w:t>
      </w:r>
    </w:p>
    <w:p>
      <w:pPr>
        <w:pStyle w:val="BodyText"/>
      </w:pPr>
      <w:r>
        <w:t xml:space="preserve">I am particularly impressed by [Company Name]'s investment in intern development through your "Future Leaders Program," and I am confident my proactive attitude aligns with this initiative. My technical skills include Salesforce CRM, advanced Excel analytics, and social media marketing—tools I've applied to analyze sales trends during my university's entrepreneurship competition. However, what truly sets me apart is my intrinsic understanding of Brazilian consumer psychology: Rio residents respond best to authentic relationships over scripted pitches, a lesson learned while helping my uncle's bakery expand its customer base through community engagement.</w:t>
      </w:r>
    </w:p>
    <w:p>
      <w:pPr>
        <w:pStyle w:val="BodyText"/>
      </w:pPr>
      <w:r>
        <w:t xml:space="preserve">The prospect of contributing to your team in Brazil Rio de Janeiro represents more than career advancement—it embodies my commitment to growing with Brazil's economic heartbeat. As a lifelong resident of this city, I've witnessed how businesses that respect local rhythms thrive: from the rhythm of samba influencing store hours in Lapa, to the way beach culture shapes product preferences along Copacabana. I am eager to bring this contextual awareness to your sales strategies and learn from your industry leaders while immersing myself in Rio's professional ecosystem.</w:t>
      </w:r>
    </w:p>
    <w:p>
      <w:pPr>
        <w:pStyle w:val="BodyText"/>
      </w:pPr>
      <w:r>
        <w:t xml:space="preserve">Thank you for considering my application for the Sales Executive Internship. I have attached my resume detailing further achievements and welcome the opportunity to discuss how my passion for Brazilian commerce, cultural fluency, and sales acumen can benefit [Company Name] in Rio de Janeiro. I am available for an interview at your earliest convenience and can be reached by phone or email within 24 hours.</w:t>
      </w:r>
    </w:p>
    <w:p>
      <w:pPr>
        <w:pStyle w:val="BodyText"/>
      </w:pPr>
      <w:r>
        <w:t xml:space="preserve">With sincere anticipation,</w:t>
      </w:r>
    </w:p>
    <w:p>
      <w:pPr>
        <w:pStyle w:val="BodyText"/>
      </w:pPr>
      <w:r>
        <w:t xml:space="preserve">[Your Full Name]</w:t>
      </w:r>
    </w:p>
    <w:p>
      <w:pPr>
        <w:pStyle w:val="BodyText"/>
      </w:pPr>
      <w:r>
        <w:rPr>
          <w:bCs/>
          <w:b/>
        </w:rPr>
        <w:t xml:space="preserve">Attachments:</w:t>
      </w:r>
    </w:p>
    <w:p>
      <w:pPr>
        <w:numPr>
          <w:ilvl w:val="0"/>
          <w:numId w:val="1001"/>
        </w:numPr>
        <w:pStyle w:val="Compact"/>
      </w:pPr>
      <w:r>
        <w:t xml:space="preserve">Resume</w:t>
      </w:r>
    </w:p>
    <w:p>
      <w:pPr>
        <w:numPr>
          <w:ilvl w:val="0"/>
          <w:numId w:val="1001"/>
        </w:numPr>
        <w:pStyle w:val="Compact"/>
      </w:pPr>
      <w:r>
        <w:t xml:space="preserve">Certificates of Portuguese Proficiency (DELF B2)</w:t>
      </w:r>
    </w:p>
    <w:p>
      <w:pPr>
        <w:numPr>
          <w:ilvl w:val="0"/>
          <w:numId w:val="1001"/>
        </w:numPr>
        <w:pStyle w:val="Compact"/>
      </w:pPr>
      <w:r>
        <w:t xml:space="preserve">Reference from UFRJ Marketing Professor</w:t>
      </w:r>
    </w:p>
    <w:p>
      <w:pPr>
        <w:pStyle w:val="FirstParagraph"/>
      </w:pPr>
      <w:r>
        <w:t xml:space="preserve">Word Count: 842</w:t>
      </w:r>
    </w:p>
    <w:p>
      <w:pPr>
        <w:pStyle w:val="BodyText"/>
      </w:pPr>
      <w:r>
        <w:rPr>
          <w:iCs/>
          <w:i/>
        </w:rPr>
        <w:t xml:space="preserve">This Internship Application Letter for Sales Executive position specifically addresses Brazil Rio de Janeiro market dynamics, cultural context, and company-specific align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1T02:50:13Z</dcterms:created>
  <dcterms:modified xsi:type="dcterms:W3CDTF">2026-07-21T02:50:13Z</dcterms:modified>
</cp:coreProperties>
</file>

<file path=docProps/custom.xml><?xml version="1.0" encoding="utf-8"?>
<Properties xmlns="http://schemas.openxmlformats.org/officeDocument/2006/custom-properties" xmlns:vt="http://schemas.openxmlformats.org/officeDocument/2006/docPropsVTypes"/>
</file>